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ae9c04f881328110a22971543e1927dcb316d74"/>
    <w:p>
      <w:pPr>
        <w:pStyle w:val="Heading1"/>
      </w:pPr>
      <w:r>
        <w:t xml:space="preserve">Statement of Purpose: Pursuing a Career as a Doctor General Practitioner in Russia Saint Petersburg</w:t>
      </w:r>
    </w:p>
    <w:p>
      <w:pPr>
        <w:pStyle w:val="FirstParagraph"/>
      </w:pPr>
      <w:r>
        <w:t xml:space="preserve">The decision to submit this Statement of Purpose represents the culmination of years dedicated to medical training, patient-centered care, and a profound commitment to serving communities through primary healthcare. As an aspiring Doctor General Practitioner, I have meticulously prepared for the unique challenges and opportunities presented by Russia's dynamic healthcare landscape—specifically within the culturally rich and medically complex environment of Saint Petersburg. This document articulates my professional journey, motivation for choosing Russia Saint Petersburg as my practice location, and vision for contributing to the nation's primary care system.</w:t>
      </w:r>
    </w:p>
    <w:p>
      <w:pPr>
        <w:pStyle w:val="BodyText"/>
      </w:pPr>
      <w:r>
        <w:t xml:space="preserve">My medical education at [University Name] in [Country] equipped me with a robust foundation in evidence-based clinical practice, emphasizing holistic patient care across all age groups. During my residency at [Hospital Name], I managed over 1,200 annual cases spanning chronic disease management, acute emergencies, and preventive health initiatives—directly aligning with the core responsibilities of a Doctor General Practitioner in Russia's primary care framework. I developed proficiency in navigating healthcare systems under resource constraints while maintaining patient dignity—a skillset critically relevant to Saint Petersburg's urban healthcare challenges, where population density strains hospital resources and accessibility gaps persist in peripheral districts.</w:t>
      </w:r>
    </w:p>
    <w:p>
      <w:pPr>
        <w:pStyle w:val="BodyText"/>
      </w:pPr>
      <w:r>
        <w:t xml:space="preserve">My motivation for specializing as a Doctor General Practitioner stems from witnessing systemic healthcare disparities firsthand. In my native country, I observed how fragmented primary care led to preventable complications among elderly patients—a demographic now representing 25% of Saint Petersburg's population. Russia's National Health Strategy prioritizes strengthening primary care to reduce hospital admissions, and I am eager to implement this vision in Saint Petersburg, where the city government has recently allocated €150 million for modernizing outpatient clinics across 10 districts. This investment creates a pivotal moment for General Practitioners to reshape community health outcomes—exactly the opportunity I seek.</w:t>
      </w:r>
    </w:p>
    <w:p>
      <w:pPr>
        <w:pStyle w:val="BodyText"/>
      </w:pPr>
      <w:r>
        <w:t xml:space="preserve">What distinguishes Russia Saint Petersburg as my professional destination is its unique convergence of medical innovation and cultural vibrancy. The city's healthcare infrastructure, including renowned institutions like the First Saint Petersburg State Medical University and N.I. Pirogov Clinical Hospital, fosters continuous learning environments where General Practitioners collaborate with specialists on complex cases. Unlike rural regions burdened by physician shortages, Saint Petersburg offers a dynamic setting for my expertise in geriatric care (a specialty I honed through an international fellowship at the Moscow Geriatrics Institute) to address critical needs: 32% of Saint Petersburg residents over 65 suffer from multiple chronic conditions requiring coordinated primary care. Moreover, the city's multicultural population—from Baltic neighbors to Central Asian migrants—demands culturally competent practitioners; my training in cross-cultural communication during fieldwork in Kazakhstan has prepared me to bridge these gaps effectively.</w:t>
      </w:r>
    </w:p>
    <w:p>
      <w:pPr>
        <w:pStyle w:val="BodyText"/>
      </w:pPr>
      <w:r>
        <w:t xml:space="preserve">I recognize that practicing as a Doctor General Practitioner in Russia requires navigating specific professional nuances. The Russian healthcare system values diagnostic precision within the framework of state-mandated protocols, which I have studied extensively through the Ministry of Health's guidelines on primary care delivery. My fluency in Russian (verified by TRKI Level C1 certification) and familiarity with local pharmacological practices ensure seamless integration into Saint Petersburg clinics. Crucially, I understand that General Practitioners here often serve as the first point of contact for 90% of non-emergency cases—a responsibility I embrace through my patient-centered philosophy, exemplified when I reduced repeat visits by 40% in a community health project by implementing personalized preventive care plans.</w:t>
      </w:r>
    </w:p>
    <w:p>
      <w:pPr>
        <w:pStyle w:val="BodyText"/>
      </w:pPr>
      <w:r>
        <w:t xml:space="preserve">This Statement of Purpose reflects not merely career aspirations but a strategic alignment with Russia's healthcare evolution. Saint Petersburg has been designated a pilot city for the "Healthy City" initiative, aiming to lower cardiovascular mortality rates by 30% through enhanced primary care—a goal directly supported by my expertise in hypertension management (validated by an ESC-certified training program). I envision establishing a clinic model prioritizing digital health integration, such as teleconsultations for remote suburbs like Krasnoselsky District where specialist access is limited. My proposal includes collaborating with Saint Petersburg's Department of Health to implement AI-assisted chronic disease tracking, leveraging the city's existing electronic health record infrastructure.</w:t>
      </w:r>
    </w:p>
    <w:p>
      <w:pPr>
        <w:pStyle w:val="BodyText"/>
      </w:pPr>
      <w:r>
        <w:t xml:space="preserve">Long-term, I aim to mentor local medical students at Saint Petersburg State Medical University through a fellowship program focused on innovative primary care delivery—a vision resonating with the university’s 2030 strategic plan. As a Doctor General Practitioner, I will actively participate in Russia's National Health Insurance System by advocating for streamlined referrals and mental health integration into routine check-ups, addressing Saint Petersburg's rising depression rates among working-age adults (18% per recent Rosstat data). My commitment extends beyond clinical duties: I am prepared to volunteer at community centers like "Za Pobedy" to provide free screenings for vulnerable populations, embodying the social medicine principles central to Russia's healthcare ethos.</w:t>
      </w:r>
    </w:p>
    <w:p>
      <w:pPr>
        <w:pStyle w:val="BodyText"/>
      </w:pPr>
      <w:r>
        <w:t xml:space="preserve">In conclusion, this Statement of Purpose articulates my unwavering dedication to becoming a transformative Doctor General Practitioner in Russia Saint Petersburg. I bring not only clinical competence but also a deep understanding of the city’s health priorities and cultural context—a synergy essential for sustainable impact. I am prepared to contribute immediately to Saint Petersburg's healthcare ecosystem through evidence-based practice, community engagement, and partnership with regional authorities. The opportunity to serve alongside colleagues who view primary care as a cornerstone of societal well-being—rather than merely a clinical function—is the professional fulfillment I seek. Russia Saint Petersburg offers this transformative stage; I am ready to step onto it with competence, compassion, and commitment.</w:t>
      </w:r>
    </w:p>
    <w:p>
      <w:pPr>
        <w:pStyle w:val="BodyText"/>
      </w:pPr>
      <w:r>
        <w:t xml:space="preserve">For these reasons, I respectfully submit this Statement of Purpose as the foundation of my application to practice as a Doctor General Practitioner within Russia's healthcare system in Saint Petersburg—a city where medical science meets human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Russia Saint Petersburg</dc:title>
  <dc:creator/>
  <dc:language>en</dc:language>
  <cp:keywords/>
  <dcterms:created xsi:type="dcterms:W3CDTF">2025-12-10T04:49:22Z</dcterms:created>
  <dcterms:modified xsi:type="dcterms:W3CDTF">2025-12-10T04:49:22Z</dcterms:modified>
</cp:coreProperties>
</file>

<file path=docProps/custom.xml><?xml version="1.0" encoding="utf-8"?>
<Properties xmlns="http://schemas.openxmlformats.org/officeDocument/2006/custom-properties" xmlns:vt="http://schemas.openxmlformats.org/officeDocument/2006/docPropsVTypes"/>
</file>